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8FAE13" w14:textId="77777777" w:rsidR="00A06E2F" w:rsidRDefault="00A06E2F" w:rsidP="00A06E2F">
      <w:pPr>
        <w:spacing w:after="0" w:line="240" w:lineRule="auto"/>
      </w:pPr>
      <w:r>
        <w:t>SET echo on;</w:t>
      </w:r>
    </w:p>
    <w:p w14:paraId="7E15C718" w14:textId="77777777" w:rsidR="00A06E2F" w:rsidRDefault="00A06E2F" w:rsidP="00A06E2F">
      <w:pPr>
        <w:spacing w:after="0" w:line="240" w:lineRule="auto"/>
      </w:pPr>
      <w:r>
        <w:t>SET serveroutput on;</w:t>
      </w:r>
    </w:p>
    <w:p w14:paraId="2483ECC4" w14:textId="77777777" w:rsidR="00A06E2F" w:rsidRDefault="00A06E2F" w:rsidP="00A06E2F">
      <w:pPr>
        <w:spacing w:after="0" w:line="240" w:lineRule="auto"/>
      </w:pPr>
      <w:r>
        <w:t>/* Drop tables, sequence, and other objects you create*/</w:t>
      </w:r>
    </w:p>
    <w:p w14:paraId="741ED738" w14:textId="77777777" w:rsidR="00A06E2F" w:rsidRDefault="00A06E2F" w:rsidP="00A06E2F">
      <w:pPr>
        <w:spacing w:after="0" w:line="240" w:lineRule="auto"/>
      </w:pPr>
    </w:p>
    <w:p w14:paraId="5E336C23" w14:textId="77777777" w:rsidR="00A06E2F" w:rsidRDefault="00A06E2F" w:rsidP="00A06E2F">
      <w:pPr>
        <w:spacing w:after="0" w:line="240" w:lineRule="auto"/>
      </w:pPr>
      <w:r>
        <w:t>DROP TABLE OrderDetails;</w:t>
      </w:r>
    </w:p>
    <w:p w14:paraId="75C87106" w14:textId="77777777" w:rsidR="00A06E2F" w:rsidRDefault="00A06E2F" w:rsidP="00A06E2F">
      <w:pPr>
        <w:spacing w:after="0" w:line="240" w:lineRule="auto"/>
      </w:pPr>
      <w:r>
        <w:t>DROP TABLE Item;</w:t>
      </w:r>
    </w:p>
    <w:p w14:paraId="25A4EC1E" w14:textId="77777777" w:rsidR="00A06E2F" w:rsidRDefault="00A06E2F" w:rsidP="00A06E2F">
      <w:pPr>
        <w:spacing w:after="0" w:line="240" w:lineRule="auto"/>
      </w:pPr>
      <w:r>
        <w:t>DROP TABLE CustomerOrder;</w:t>
      </w:r>
    </w:p>
    <w:p w14:paraId="4302F4F8" w14:textId="77777777" w:rsidR="00A06E2F" w:rsidRDefault="00A06E2F" w:rsidP="00A06E2F">
      <w:pPr>
        <w:spacing w:after="0" w:line="240" w:lineRule="auto"/>
      </w:pPr>
      <w:r>
        <w:t>DROP TABLE ItemType;</w:t>
      </w:r>
    </w:p>
    <w:p w14:paraId="637C9F2A" w14:textId="77777777" w:rsidR="00A06E2F" w:rsidRDefault="00A06E2F" w:rsidP="00A06E2F">
      <w:pPr>
        <w:spacing w:after="0" w:line="240" w:lineRule="auto"/>
      </w:pPr>
      <w:r>
        <w:t>DROP TABLE Customer;</w:t>
      </w:r>
    </w:p>
    <w:p w14:paraId="3EF2FCA1" w14:textId="77777777" w:rsidR="00A06E2F" w:rsidRDefault="00A06E2F" w:rsidP="00A06E2F">
      <w:pPr>
        <w:spacing w:after="0" w:line="240" w:lineRule="auto"/>
      </w:pPr>
    </w:p>
    <w:p w14:paraId="0AD27552" w14:textId="77777777" w:rsidR="00A06E2F" w:rsidRDefault="00A06E2F" w:rsidP="00A06E2F">
      <w:pPr>
        <w:spacing w:after="0" w:line="240" w:lineRule="auto"/>
      </w:pPr>
    </w:p>
    <w:p w14:paraId="46EB938B" w14:textId="77777777" w:rsidR="00A06E2F" w:rsidRDefault="00A06E2F" w:rsidP="00A06E2F">
      <w:pPr>
        <w:spacing w:after="0" w:line="240" w:lineRule="auto"/>
      </w:pPr>
      <w:r>
        <w:t>DROP SEQUENCE Customer_Seq;</w:t>
      </w:r>
    </w:p>
    <w:p w14:paraId="568823A5" w14:textId="77777777" w:rsidR="00A06E2F" w:rsidRDefault="00A06E2F" w:rsidP="00A06E2F">
      <w:pPr>
        <w:spacing w:after="0" w:line="240" w:lineRule="auto"/>
      </w:pPr>
      <w:r>
        <w:t>DROP SEQUENCE CustomerOrder_Seq;</w:t>
      </w:r>
    </w:p>
    <w:p w14:paraId="3FCC5D37" w14:textId="77777777" w:rsidR="00A06E2F" w:rsidRDefault="00A06E2F" w:rsidP="00A06E2F">
      <w:pPr>
        <w:spacing w:after="0" w:line="240" w:lineRule="auto"/>
      </w:pPr>
      <w:r>
        <w:t>DROP SEQUENCE OrderDetails_Seq;</w:t>
      </w:r>
    </w:p>
    <w:p w14:paraId="1E20CC84" w14:textId="77777777" w:rsidR="00A06E2F" w:rsidRDefault="00A06E2F" w:rsidP="00A06E2F">
      <w:pPr>
        <w:spacing w:after="0" w:line="240" w:lineRule="auto"/>
      </w:pPr>
      <w:r>
        <w:t>DROP SEQUENCE Item_Seq;</w:t>
      </w:r>
    </w:p>
    <w:p w14:paraId="6B52AD02" w14:textId="77777777" w:rsidR="00A06E2F" w:rsidRDefault="00A06E2F" w:rsidP="00A06E2F">
      <w:pPr>
        <w:spacing w:after="0" w:line="240" w:lineRule="auto"/>
      </w:pPr>
      <w:r>
        <w:t>DROP SEQUENCE ItemType_Seq;</w:t>
      </w:r>
    </w:p>
    <w:p w14:paraId="5DC40363" w14:textId="77777777" w:rsidR="00A06E2F" w:rsidRDefault="00A06E2F" w:rsidP="00A06E2F">
      <w:pPr>
        <w:spacing w:after="0" w:line="240" w:lineRule="auto"/>
      </w:pPr>
    </w:p>
    <w:p w14:paraId="43C2C8E7" w14:textId="77777777" w:rsidR="00A06E2F" w:rsidRDefault="00A06E2F" w:rsidP="00A06E2F">
      <w:pPr>
        <w:spacing w:after="0" w:line="240" w:lineRule="auto"/>
      </w:pPr>
    </w:p>
    <w:p w14:paraId="22A21AE4" w14:textId="77777777" w:rsidR="00A06E2F" w:rsidRDefault="00A06E2F" w:rsidP="00A06E2F">
      <w:pPr>
        <w:spacing w:after="0" w:line="240" w:lineRule="auto"/>
      </w:pPr>
      <w:r>
        <w:t>/* Create 5 tables */</w:t>
      </w:r>
    </w:p>
    <w:p w14:paraId="3FEE4F8E" w14:textId="77777777" w:rsidR="00A06E2F" w:rsidRDefault="00A06E2F" w:rsidP="00A06E2F">
      <w:pPr>
        <w:spacing w:after="0" w:line="240" w:lineRule="auto"/>
      </w:pPr>
    </w:p>
    <w:p w14:paraId="346ED34D" w14:textId="77777777" w:rsidR="00A06E2F" w:rsidRDefault="00A06E2F" w:rsidP="00A06E2F">
      <w:pPr>
        <w:spacing w:after="0" w:line="240" w:lineRule="auto"/>
      </w:pPr>
      <w:r>
        <w:t>CREATE TABLE Customer</w:t>
      </w:r>
    </w:p>
    <w:p w14:paraId="1AAD0D36" w14:textId="77777777" w:rsidR="00A06E2F" w:rsidRDefault="00A06E2F" w:rsidP="00A06E2F">
      <w:pPr>
        <w:spacing w:after="0" w:line="240" w:lineRule="auto"/>
      </w:pPr>
      <w:r>
        <w:t>(</w:t>
      </w:r>
    </w:p>
    <w:p w14:paraId="7BE09B18" w14:textId="77777777" w:rsidR="00A06E2F" w:rsidRDefault="00A06E2F" w:rsidP="00A06E2F">
      <w:pPr>
        <w:spacing w:after="0" w:line="240" w:lineRule="auto"/>
      </w:pPr>
      <w:r>
        <w:t xml:space="preserve">  Customer_ID</w:t>
      </w:r>
      <w:r>
        <w:tab/>
      </w:r>
      <w:r>
        <w:tab/>
        <w:t>NUMBER         NOT NULL,</w:t>
      </w:r>
    </w:p>
    <w:p w14:paraId="72AAD6AF" w14:textId="77777777" w:rsidR="00A06E2F" w:rsidRDefault="00A06E2F" w:rsidP="00A06E2F">
      <w:pPr>
        <w:spacing w:after="0" w:line="240" w:lineRule="auto"/>
      </w:pPr>
      <w:r>
        <w:t xml:space="preserve">  Cust_FName</w:t>
      </w:r>
      <w:r>
        <w:tab/>
        <w:t xml:space="preserve">  VARCHAR2 (50),</w:t>
      </w:r>
      <w:r>
        <w:tab/>
      </w:r>
    </w:p>
    <w:p w14:paraId="1EFAF83A" w14:textId="77777777" w:rsidR="00A06E2F" w:rsidRDefault="00A06E2F" w:rsidP="00A06E2F">
      <w:pPr>
        <w:spacing w:after="0" w:line="240" w:lineRule="auto"/>
      </w:pPr>
      <w:r>
        <w:t xml:space="preserve">  Cust_LName</w:t>
      </w:r>
      <w:r>
        <w:tab/>
        <w:t xml:space="preserve">  VARCHAR2 (50),</w:t>
      </w:r>
      <w:r>
        <w:tab/>
      </w:r>
    </w:p>
    <w:p w14:paraId="1D119E44" w14:textId="77777777" w:rsidR="00A06E2F" w:rsidRDefault="00A06E2F" w:rsidP="00A06E2F">
      <w:pPr>
        <w:spacing w:after="0" w:line="240" w:lineRule="auto"/>
      </w:pPr>
      <w:r>
        <w:t xml:space="preserve">  Cust_Address</w:t>
      </w:r>
      <w:r>
        <w:tab/>
        <w:t>VARCHAR2 (100),</w:t>
      </w:r>
      <w:r>
        <w:tab/>
      </w:r>
    </w:p>
    <w:p w14:paraId="47F15E56" w14:textId="77777777" w:rsidR="00A06E2F" w:rsidRDefault="00A06E2F" w:rsidP="00A06E2F">
      <w:pPr>
        <w:spacing w:after="0" w:line="240" w:lineRule="auto"/>
      </w:pPr>
      <w:r>
        <w:t xml:space="preserve">  Cust_ZipCode</w:t>
      </w:r>
      <w:r>
        <w:tab/>
        <w:t>VARCHAR2(10),</w:t>
      </w:r>
    </w:p>
    <w:p w14:paraId="11BCD599" w14:textId="77777777" w:rsidR="00A06E2F" w:rsidRDefault="00A06E2F" w:rsidP="00A06E2F">
      <w:pPr>
        <w:spacing w:after="0" w:line="240" w:lineRule="auto"/>
      </w:pPr>
      <w:r>
        <w:t xml:space="preserve">  Cust_PhoneNum VARCHAR2(15),</w:t>
      </w:r>
    </w:p>
    <w:p w14:paraId="145B0595" w14:textId="77777777" w:rsidR="00A06E2F" w:rsidRDefault="00A06E2F" w:rsidP="00A06E2F">
      <w:pPr>
        <w:spacing w:after="0" w:line="240" w:lineRule="auto"/>
      </w:pPr>
      <w:r>
        <w:t xml:space="preserve">  Cust_Email    VARCHAR2(50),</w:t>
      </w:r>
    </w:p>
    <w:p w14:paraId="02F1E50C" w14:textId="77777777" w:rsidR="00A06E2F" w:rsidRDefault="00A06E2F" w:rsidP="00A06E2F">
      <w:pPr>
        <w:spacing w:after="0" w:line="240" w:lineRule="auto"/>
      </w:pPr>
      <w:r>
        <w:t xml:space="preserve">  CONSTRAINT    pk_customer PRIMARY KEY (Customer_ID)</w:t>
      </w:r>
    </w:p>
    <w:p w14:paraId="14ECAE84" w14:textId="77777777" w:rsidR="00A06E2F" w:rsidRDefault="00A06E2F" w:rsidP="00A06E2F">
      <w:pPr>
        <w:spacing w:after="0" w:line="240" w:lineRule="auto"/>
      </w:pPr>
      <w:r>
        <w:t>);</w:t>
      </w:r>
    </w:p>
    <w:p w14:paraId="56EFB76D" w14:textId="77777777" w:rsidR="00A06E2F" w:rsidRDefault="00A06E2F" w:rsidP="00A06E2F">
      <w:pPr>
        <w:spacing w:after="0" w:line="240" w:lineRule="auto"/>
      </w:pPr>
    </w:p>
    <w:p w14:paraId="455CA74A" w14:textId="77777777" w:rsidR="00A06E2F" w:rsidRDefault="00A06E2F" w:rsidP="00A06E2F">
      <w:pPr>
        <w:spacing w:after="0" w:line="240" w:lineRule="auto"/>
      </w:pPr>
      <w:r>
        <w:t>COMMENT ON TABLE Customer IS 'Table used to store Customer information';</w:t>
      </w:r>
    </w:p>
    <w:p w14:paraId="0E8AA1CB" w14:textId="77777777" w:rsidR="00A06E2F" w:rsidRDefault="00A06E2F" w:rsidP="00A06E2F">
      <w:pPr>
        <w:spacing w:after="0" w:line="240" w:lineRule="auto"/>
      </w:pPr>
    </w:p>
    <w:p w14:paraId="776DAF67" w14:textId="1F87F018" w:rsidR="00A06E2F" w:rsidRDefault="00A06E2F" w:rsidP="00A06E2F">
      <w:pPr>
        <w:spacing w:after="0" w:line="240" w:lineRule="auto"/>
      </w:pPr>
      <w:r>
        <w:t>DESCRIBE Customer;</w:t>
      </w:r>
    </w:p>
    <w:p w14:paraId="3D127AD9" w14:textId="08FF9E2B" w:rsidR="001D5A29" w:rsidRDefault="001D5A29" w:rsidP="00A06E2F">
      <w:pPr>
        <w:spacing w:after="0" w:line="240" w:lineRule="auto"/>
      </w:pPr>
    </w:p>
    <w:p w14:paraId="51638819" w14:textId="33EBBA46" w:rsidR="001D5A29" w:rsidRDefault="001D5A29" w:rsidP="00A06E2F">
      <w:pPr>
        <w:spacing w:after="0" w:line="240" w:lineRule="auto"/>
      </w:pPr>
      <w:r>
        <w:rPr>
          <w:noProof/>
        </w:rPr>
        <w:drawing>
          <wp:inline distT="0" distB="0" distL="0" distR="0" wp14:anchorId="44E2C4E4" wp14:editId="4AA841A9">
            <wp:extent cx="2733675" cy="1609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5ED03" w14:textId="77777777" w:rsidR="001D5A29" w:rsidRDefault="001D5A29" w:rsidP="00A06E2F">
      <w:pPr>
        <w:spacing w:after="0" w:line="240" w:lineRule="auto"/>
      </w:pPr>
    </w:p>
    <w:p w14:paraId="45EEE745" w14:textId="77777777" w:rsidR="00A06E2F" w:rsidRDefault="00A06E2F" w:rsidP="00A06E2F">
      <w:pPr>
        <w:spacing w:after="0" w:line="240" w:lineRule="auto"/>
      </w:pPr>
    </w:p>
    <w:p w14:paraId="792B2EC9" w14:textId="77777777" w:rsidR="00A06E2F" w:rsidRDefault="00A06E2F" w:rsidP="00A06E2F">
      <w:pPr>
        <w:spacing w:after="0" w:line="240" w:lineRule="auto"/>
      </w:pPr>
      <w:r>
        <w:lastRenderedPageBreak/>
        <w:t>CREATE TABLE CustomerOrder</w:t>
      </w:r>
    </w:p>
    <w:p w14:paraId="08AEC45E" w14:textId="77777777" w:rsidR="00A06E2F" w:rsidRDefault="00A06E2F" w:rsidP="00A06E2F">
      <w:pPr>
        <w:spacing w:after="0" w:line="240" w:lineRule="auto"/>
      </w:pPr>
      <w:r>
        <w:t>(</w:t>
      </w:r>
    </w:p>
    <w:p w14:paraId="33AFFAA1" w14:textId="77777777" w:rsidR="00A06E2F" w:rsidRDefault="00A06E2F" w:rsidP="00A06E2F">
      <w:pPr>
        <w:spacing w:after="0" w:line="240" w:lineRule="auto"/>
      </w:pPr>
      <w:r>
        <w:t xml:space="preserve">  Customer_Order_ID</w:t>
      </w:r>
      <w:r>
        <w:tab/>
      </w:r>
      <w:r>
        <w:tab/>
        <w:t xml:space="preserve"> NUMBER         NOT NULL,</w:t>
      </w:r>
    </w:p>
    <w:p w14:paraId="012EB9F9" w14:textId="77777777" w:rsidR="00A06E2F" w:rsidRDefault="00A06E2F" w:rsidP="00A06E2F">
      <w:pPr>
        <w:spacing w:after="0" w:line="240" w:lineRule="auto"/>
      </w:pPr>
      <w:r>
        <w:t xml:space="preserve">  Order_Date           DATE,</w:t>
      </w:r>
    </w:p>
    <w:p w14:paraId="78A143DF" w14:textId="77777777" w:rsidR="00A06E2F" w:rsidRDefault="00A06E2F" w:rsidP="00A06E2F">
      <w:pPr>
        <w:spacing w:after="0" w:line="240" w:lineRule="auto"/>
      </w:pPr>
      <w:r>
        <w:t xml:space="preserve">  Customer_ID          NUMBER         NOT NULL,</w:t>
      </w:r>
    </w:p>
    <w:p w14:paraId="5DB5A79D" w14:textId="77777777" w:rsidR="00A06E2F" w:rsidRDefault="00A06E2F" w:rsidP="00A06E2F">
      <w:pPr>
        <w:spacing w:after="0" w:line="240" w:lineRule="auto"/>
      </w:pPr>
      <w:r>
        <w:t xml:space="preserve">  CONSTRAINT  pk_CustomerOrder PRIMARY KEY (Customer_Order_Id),</w:t>
      </w:r>
    </w:p>
    <w:p w14:paraId="1CEC231B" w14:textId="77777777" w:rsidR="00A06E2F" w:rsidRDefault="00A06E2F" w:rsidP="00A06E2F">
      <w:pPr>
        <w:spacing w:after="0" w:line="240" w:lineRule="auto"/>
      </w:pPr>
      <w:r>
        <w:t xml:space="preserve">  CONSTRAINT  fk_Customer FOREIGN KEY (Customer_ID) </w:t>
      </w:r>
    </w:p>
    <w:p w14:paraId="2A0B79F5" w14:textId="77777777" w:rsidR="00A06E2F" w:rsidRDefault="00A06E2F" w:rsidP="00A06E2F">
      <w:pPr>
        <w:spacing w:after="0" w:line="240" w:lineRule="auto"/>
      </w:pPr>
      <w:r>
        <w:t xml:space="preserve">    REFERENCES Customer</w:t>
      </w:r>
    </w:p>
    <w:p w14:paraId="155279DB" w14:textId="77777777" w:rsidR="00A06E2F" w:rsidRDefault="00A06E2F" w:rsidP="00A06E2F">
      <w:pPr>
        <w:spacing w:after="0" w:line="240" w:lineRule="auto"/>
      </w:pPr>
      <w:r>
        <w:t>);</w:t>
      </w:r>
    </w:p>
    <w:p w14:paraId="181995D6" w14:textId="77777777" w:rsidR="00A06E2F" w:rsidRDefault="00A06E2F" w:rsidP="00A06E2F">
      <w:pPr>
        <w:spacing w:after="0" w:line="240" w:lineRule="auto"/>
      </w:pPr>
    </w:p>
    <w:p w14:paraId="2895ECF7" w14:textId="77777777" w:rsidR="00A06E2F" w:rsidRDefault="00A06E2F" w:rsidP="00A06E2F">
      <w:pPr>
        <w:spacing w:after="0" w:line="240" w:lineRule="auto"/>
      </w:pPr>
      <w:r>
        <w:t xml:space="preserve">COMMENT ON TABLE CustomerOrder IS </w:t>
      </w:r>
    </w:p>
    <w:p w14:paraId="1AB07861" w14:textId="77777777" w:rsidR="00A06E2F" w:rsidRDefault="00A06E2F" w:rsidP="00A06E2F">
      <w:pPr>
        <w:spacing w:after="0" w:line="240" w:lineRule="auto"/>
      </w:pPr>
      <w:r>
        <w:t>'Table used to store main order information for each customer';</w:t>
      </w:r>
    </w:p>
    <w:p w14:paraId="7F06E100" w14:textId="77777777" w:rsidR="00A06E2F" w:rsidRDefault="00A06E2F" w:rsidP="00A06E2F">
      <w:pPr>
        <w:spacing w:after="0" w:line="240" w:lineRule="auto"/>
      </w:pPr>
    </w:p>
    <w:p w14:paraId="45F2ACF1" w14:textId="0ADF735B" w:rsidR="00A06E2F" w:rsidRDefault="00A06E2F" w:rsidP="00A06E2F">
      <w:pPr>
        <w:spacing w:after="0" w:line="240" w:lineRule="auto"/>
      </w:pPr>
      <w:r>
        <w:t>DESCRIBE CustomerOrder;</w:t>
      </w:r>
    </w:p>
    <w:p w14:paraId="39591119" w14:textId="28F1B7E9" w:rsidR="001D5A29" w:rsidRDefault="001D5A29" w:rsidP="00A06E2F">
      <w:pPr>
        <w:spacing w:after="0" w:line="240" w:lineRule="auto"/>
      </w:pPr>
    </w:p>
    <w:p w14:paraId="5C293897" w14:textId="444781A7" w:rsidR="001D5A29" w:rsidRDefault="001D5A29" w:rsidP="00A06E2F">
      <w:pPr>
        <w:spacing w:after="0" w:line="240" w:lineRule="auto"/>
      </w:pPr>
      <w:r>
        <w:rPr>
          <w:noProof/>
        </w:rPr>
        <w:drawing>
          <wp:inline distT="0" distB="0" distL="0" distR="0" wp14:anchorId="0645BC03" wp14:editId="3C4A787C">
            <wp:extent cx="2343150" cy="1009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181C8" w14:textId="77777777" w:rsidR="00A06E2F" w:rsidRDefault="00A06E2F" w:rsidP="00A06E2F">
      <w:pPr>
        <w:spacing w:after="0" w:line="240" w:lineRule="auto"/>
      </w:pPr>
    </w:p>
    <w:p w14:paraId="2B3C7C2C" w14:textId="77777777" w:rsidR="00A06E2F" w:rsidRDefault="00A06E2F" w:rsidP="00A06E2F">
      <w:pPr>
        <w:spacing w:after="0" w:line="240" w:lineRule="auto"/>
      </w:pPr>
      <w:r>
        <w:t>CREATE TABLE ItemType</w:t>
      </w:r>
    </w:p>
    <w:p w14:paraId="4A746565" w14:textId="77777777" w:rsidR="00A06E2F" w:rsidRDefault="00A06E2F" w:rsidP="00A06E2F">
      <w:pPr>
        <w:spacing w:after="0" w:line="240" w:lineRule="auto"/>
      </w:pPr>
      <w:r>
        <w:t>(</w:t>
      </w:r>
    </w:p>
    <w:p w14:paraId="6E62C37B" w14:textId="77777777" w:rsidR="00A06E2F" w:rsidRDefault="00A06E2F" w:rsidP="00A06E2F">
      <w:pPr>
        <w:spacing w:after="0" w:line="240" w:lineRule="auto"/>
      </w:pPr>
    </w:p>
    <w:p w14:paraId="5DF2462F" w14:textId="77777777" w:rsidR="00A06E2F" w:rsidRDefault="00A06E2F" w:rsidP="00A06E2F">
      <w:pPr>
        <w:spacing w:after="0" w:line="240" w:lineRule="auto"/>
      </w:pPr>
      <w:r>
        <w:t xml:space="preserve">  Item_Type_ID       NUMBER         NOT NULL,</w:t>
      </w:r>
    </w:p>
    <w:p w14:paraId="327B66B2" w14:textId="77777777" w:rsidR="00A06E2F" w:rsidRDefault="00A06E2F" w:rsidP="00A06E2F">
      <w:pPr>
        <w:spacing w:after="0" w:line="240" w:lineRule="auto"/>
      </w:pPr>
      <w:r>
        <w:t xml:space="preserve">  Type_Name          VARCHAR2(50),</w:t>
      </w:r>
    </w:p>
    <w:p w14:paraId="431F8A8A" w14:textId="77777777" w:rsidR="00A06E2F" w:rsidRDefault="00A06E2F" w:rsidP="00A06E2F">
      <w:pPr>
        <w:spacing w:after="0" w:line="240" w:lineRule="auto"/>
      </w:pPr>
      <w:r>
        <w:t xml:space="preserve">  CONSTRAINT  pk_ItemType PRIMARY KEY (Item_Type_ID)</w:t>
      </w:r>
    </w:p>
    <w:p w14:paraId="2C129BBD" w14:textId="77777777" w:rsidR="00A06E2F" w:rsidRDefault="00A06E2F" w:rsidP="00A06E2F">
      <w:pPr>
        <w:spacing w:after="0" w:line="240" w:lineRule="auto"/>
      </w:pPr>
      <w:r>
        <w:t>);</w:t>
      </w:r>
    </w:p>
    <w:p w14:paraId="60ED5FB3" w14:textId="77777777" w:rsidR="00A06E2F" w:rsidRDefault="00A06E2F" w:rsidP="00A06E2F">
      <w:pPr>
        <w:spacing w:after="0" w:line="240" w:lineRule="auto"/>
      </w:pPr>
    </w:p>
    <w:p w14:paraId="0D7D3F28" w14:textId="77777777" w:rsidR="00A06E2F" w:rsidRDefault="00A06E2F" w:rsidP="00A06E2F">
      <w:pPr>
        <w:spacing w:after="0" w:line="240" w:lineRule="auto"/>
      </w:pPr>
      <w:r>
        <w:t xml:space="preserve">COMMENT ON TABLE ItemType IS </w:t>
      </w:r>
    </w:p>
    <w:p w14:paraId="18EC8EF1" w14:textId="77777777" w:rsidR="00A06E2F" w:rsidRDefault="00A06E2F" w:rsidP="00A06E2F">
      <w:pPr>
        <w:spacing w:after="0" w:line="240" w:lineRule="auto"/>
      </w:pPr>
      <w:r>
        <w:t>'Table serves as a lookup or reference for the type of item an item is';</w:t>
      </w:r>
    </w:p>
    <w:p w14:paraId="463469E0" w14:textId="77777777" w:rsidR="00A06E2F" w:rsidRDefault="00A06E2F" w:rsidP="00A06E2F">
      <w:pPr>
        <w:spacing w:after="0" w:line="240" w:lineRule="auto"/>
      </w:pPr>
    </w:p>
    <w:p w14:paraId="63CE844C" w14:textId="618A06CC" w:rsidR="00A06E2F" w:rsidRDefault="00A06E2F" w:rsidP="00A06E2F">
      <w:pPr>
        <w:spacing w:after="0" w:line="240" w:lineRule="auto"/>
      </w:pPr>
      <w:r>
        <w:t>DESCRIBE ItemType;</w:t>
      </w:r>
    </w:p>
    <w:p w14:paraId="07339E5F" w14:textId="0F658B5F" w:rsidR="00310B76" w:rsidRDefault="00310B76" w:rsidP="00A06E2F">
      <w:pPr>
        <w:spacing w:after="0" w:line="240" w:lineRule="auto"/>
      </w:pPr>
    </w:p>
    <w:p w14:paraId="45A06612" w14:textId="0AF30C18" w:rsidR="00310B76" w:rsidRDefault="00310B76" w:rsidP="00A06E2F">
      <w:pPr>
        <w:spacing w:after="0" w:line="240" w:lineRule="auto"/>
      </w:pPr>
      <w:r>
        <w:rPr>
          <w:noProof/>
        </w:rPr>
        <w:drawing>
          <wp:inline distT="0" distB="0" distL="0" distR="0" wp14:anchorId="29239863" wp14:editId="5599D31F">
            <wp:extent cx="2371725" cy="762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5438" w14:textId="77777777" w:rsidR="00A06E2F" w:rsidRDefault="00A06E2F" w:rsidP="00A06E2F">
      <w:pPr>
        <w:spacing w:after="0" w:line="240" w:lineRule="auto"/>
      </w:pPr>
    </w:p>
    <w:p w14:paraId="61C99E71" w14:textId="77777777" w:rsidR="00A06E2F" w:rsidRDefault="00A06E2F" w:rsidP="00A06E2F">
      <w:pPr>
        <w:spacing w:after="0" w:line="240" w:lineRule="auto"/>
      </w:pPr>
      <w:r>
        <w:t>CREATE TABLE Item</w:t>
      </w:r>
    </w:p>
    <w:p w14:paraId="0ED03470" w14:textId="77777777" w:rsidR="00A06E2F" w:rsidRDefault="00A06E2F" w:rsidP="00A06E2F">
      <w:pPr>
        <w:spacing w:after="0" w:line="240" w:lineRule="auto"/>
      </w:pPr>
      <w:r>
        <w:t>(</w:t>
      </w:r>
    </w:p>
    <w:p w14:paraId="647868EE" w14:textId="77777777" w:rsidR="00A06E2F" w:rsidRDefault="00A06E2F" w:rsidP="00A06E2F">
      <w:pPr>
        <w:spacing w:after="0" w:line="240" w:lineRule="auto"/>
      </w:pPr>
      <w:r>
        <w:t xml:space="preserve">  Item_ID          NUMBER       NOT NULL,</w:t>
      </w:r>
    </w:p>
    <w:p w14:paraId="7A5E4DCC" w14:textId="77777777" w:rsidR="00A06E2F" w:rsidRDefault="00A06E2F" w:rsidP="00A06E2F">
      <w:pPr>
        <w:spacing w:after="0" w:line="240" w:lineRule="auto"/>
      </w:pPr>
      <w:r>
        <w:t xml:space="preserve">  Item_ListPrice   NUMBER,</w:t>
      </w:r>
    </w:p>
    <w:p w14:paraId="0EDB7510" w14:textId="77777777" w:rsidR="00A06E2F" w:rsidRDefault="00A06E2F" w:rsidP="00A06E2F">
      <w:pPr>
        <w:spacing w:after="0" w:line="240" w:lineRule="auto"/>
      </w:pPr>
      <w:r>
        <w:t xml:space="preserve">  Item_Cost        NUMBER,</w:t>
      </w:r>
    </w:p>
    <w:p w14:paraId="1426944C" w14:textId="77777777" w:rsidR="00A06E2F" w:rsidRDefault="00A06E2F" w:rsidP="00A06E2F">
      <w:pPr>
        <w:spacing w:after="0" w:line="240" w:lineRule="auto"/>
      </w:pPr>
      <w:r>
        <w:t xml:space="preserve">  Item_Name        VARCHAR2 (50),</w:t>
      </w:r>
    </w:p>
    <w:p w14:paraId="2713E4E7" w14:textId="77777777" w:rsidR="00A06E2F" w:rsidRDefault="00A06E2F" w:rsidP="00A06E2F">
      <w:pPr>
        <w:spacing w:after="0" w:line="240" w:lineRule="auto"/>
      </w:pPr>
      <w:r>
        <w:t xml:space="preserve">  Item_Type_ID     NUMBER,</w:t>
      </w:r>
    </w:p>
    <w:p w14:paraId="41413BB9" w14:textId="77777777" w:rsidR="00A06E2F" w:rsidRDefault="00A06E2F" w:rsidP="00A06E2F">
      <w:pPr>
        <w:spacing w:after="0" w:line="240" w:lineRule="auto"/>
      </w:pPr>
      <w:r>
        <w:lastRenderedPageBreak/>
        <w:t xml:space="preserve">  Spec_Documents   BLOB,</w:t>
      </w:r>
    </w:p>
    <w:p w14:paraId="7E9CFED2" w14:textId="77777777" w:rsidR="00A06E2F" w:rsidRDefault="00A06E2F" w:rsidP="00A06E2F">
      <w:pPr>
        <w:spacing w:after="0" w:line="240" w:lineRule="auto"/>
      </w:pPr>
      <w:r>
        <w:t xml:space="preserve">  Total_Qty        NUMBER,</w:t>
      </w:r>
    </w:p>
    <w:p w14:paraId="67E8BD97" w14:textId="77777777" w:rsidR="00A06E2F" w:rsidRDefault="00A06E2F" w:rsidP="00A06E2F">
      <w:pPr>
        <w:spacing w:after="0" w:line="240" w:lineRule="auto"/>
      </w:pPr>
      <w:r>
        <w:t xml:space="preserve">  Reorder_Qty      NUMBER,</w:t>
      </w:r>
    </w:p>
    <w:p w14:paraId="66BE3B12" w14:textId="77777777" w:rsidR="00A06E2F" w:rsidRDefault="00A06E2F" w:rsidP="00A06E2F">
      <w:pPr>
        <w:spacing w:after="0" w:line="240" w:lineRule="auto"/>
      </w:pPr>
      <w:r>
        <w:t xml:space="preserve">  Date_Added       DATE,</w:t>
      </w:r>
    </w:p>
    <w:p w14:paraId="2AED0CFD" w14:textId="77777777" w:rsidR="00A06E2F" w:rsidRDefault="00A06E2F" w:rsidP="00A06E2F">
      <w:pPr>
        <w:spacing w:after="0" w:line="240" w:lineRule="auto"/>
      </w:pPr>
      <w:r>
        <w:t xml:space="preserve">  CONSTRAINT  pk_Item PRIMARY KEY (Item_ID),</w:t>
      </w:r>
    </w:p>
    <w:p w14:paraId="63180B84" w14:textId="77777777" w:rsidR="00A06E2F" w:rsidRDefault="00A06E2F" w:rsidP="00A06E2F">
      <w:pPr>
        <w:spacing w:after="0" w:line="240" w:lineRule="auto"/>
      </w:pPr>
      <w:r>
        <w:t xml:space="preserve">  CONSTRAINT fk_ItemType  FOREIGN KEY (Item_Type_ID)</w:t>
      </w:r>
    </w:p>
    <w:p w14:paraId="2C7EBD57" w14:textId="77777777" w:rsidR="00A06E2F" w:rsidRDefault="00A06E2F" w:rsidP="00A06E2F">
      <w:pPr>
        <w:spacing w:after="0" w:line="240" w:lineRule="auto"/>
      </w:pPr>
      <w:r>
        <w:t xml:space="preserve">    REFERENCES ItemType</w:t>
      </w:r>
    </w:p>
    <w:p w14:paraId="15328C26" w14:textId="77777777" w:rsidR="00A06E2F" w:rsidRDefault="00A06E2F" w:rsidP="00A06E2F">
      <w:pPr>
        <w:spacing w:after="0" w:line="240" w:lineRule="auto"/>
      </w:pPr>
      <w:r>
        <w:t>);</w:t>
      </w:r>
    </w:p>
    <w:p w14:paraId="4F37439A" w14:textId="77777777" w:rsidR="00A06E2F" w:rsidRDefault="00A06E2F" w:rsidP="00A06E2F">
      <w:pPr>
        <w:spacing w:after="0" w:line="240" w:lineRule="auto"/>
      </w:pPr>
    </w:p>
    <w:p w14:paraId="162954D2" w14:textId="77777777" w:rsidR="00A06E2F" w:rsidRDefault="00A06E2F" w:rsidP="00A06E2F">
      <w:pPr>
        <w:spacing w:after="0" w:line="240" w:lineRule="auto"/>
      </w:pPr>
      <w:r>
        <w:t>COMMENT ON TABLE Item IS</w:t>
      </w:r>
    </w:p>
    <w:p w14:paraId="4AA7C904" w14:textId="77777777" w:rsidR="00A06E2F" w:rsidRDefault="00A06E2F" w:rsidP="00A06E2F">
      <w:pPr>
        <w:spacing w:after="0" w:line="240" w:lineRule="auto"/>
      </w:pPr>
      <w:r>
        <w:t>'Used to list all the necessary properties belonging to each specific item';</w:t>
      </w:r>
    </w:p>
    <w:p w14:paraId="21D7784B" w14:textId="77777777" w:rsidR="00A06E2F" w:rsidRDefault="00A06E2F" w:rsidP="00A06E2F">
      <w:pPr>
        <w:spacing w:after="0" w:line="240" w:lineRule="auto"/>
      </w:pPr>
    </w:p>
    <w:p w14:paraId="622EA6EB" w14:textId="09453F35" w:rsidR="00A06E2F" w:rsidRDefault="00A06E2F" w:rsidP="00A06E2F">
      <w:pPr>
        <w:spacing w:after="0" w:line="240" w:lineRule="auto"/>
      </w:pPr>
      <w:r>
        <w:t>DESCRIBE Item;</w:t>
      </w:r>
    </w:p>
    <w:p w14:paraId="409679CB" w14:textId="70D6B489" w:rsidR="00310B76" w:rsidRDefault="00310B76" w:rsidP="00A06E2F">
      <w:pPr>
        <w:spacing w:after="0" w:line="240" w:lineRule="auto"/>
      </w:pPr>
    </w:p>
    <w:p w14:paraId="77D8E0E1" w14:textId="40B1FBDD" w:rsidR="00310B76" w:rsidRDefault="00310B76" w:rsidP="00A06E2F">
      <w:pPr>
        <w:spacing w:after="0" w:line="240" w:lineRule="auto"/>
      </w:pPr>
      <w:r>
        <w:rPr>
          <w:noProof/>
        </w:rPr>
        <w:drawing>
          <wp:inline distT="0" distB="0" distL="0" distR="0" wp14:anchorId="071835F7" wp14:editId="46DAEEB1">
            <wp:extent cx="2514600" cy="1990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65EC3" w14:textId="77777777" w:rsidR="00A06E2F" w:rsidRDefault="00A06E2F" w:rsidP="00A06E2F">
      <w:pPr>
        <w:spacing w:after="0" w:line="240" w:lineRule="auto"/>
      </w:pPr>
    </w:p>
    <w:p w14:paraId="7F2E2D10" w14:textId="77777777" w:rsidR="00A06E2F" w:rsidRDefault="00A06E2F" w:rsidP="00A06E2F">
      <w:pPr>
        <w:spacing w:after="0" w:line="240" w:lineRule="auto"/>
      </w:pPr>
    </w:p>
    <w:p w14:paraId="2983B0EE" w14:textId="77777777" w:rsidR="00A06E2F" w:rsidRDefault="00A06E2F" w:rsidP="00A06E2F">
      <w:pPr>
        <w:spacing w:after="0" w:line="240" w:lineRule="auto"/>
      </w:pPr>
      <w:r>
        <w:t>CREATE TABLE OrderDetails</w:t>
      </w:r>
    </w:p>
    <w:p w14:paraId="3C276684" w14:textId="77777777" w:rsidR="00A06E2F" w:rsidRDefault="00A06E2F" w:rsidP="00A06E2F">
      <w:pPr>
        <w:spacing w:after="0" w:line="240" w:lineRule="auto"/>
      </w:pPr>
      <w:r>
        <w:t>(</w:t>
      </w:r>
    </w:p>
    <w:p w14:paraId="4E949771" w14:textId="77777777" w:rsidR="00A06E2F" w:rsidRDefault="00A06E2F" w:rsidP="00A06E2F">
      <w:pPr>
        <w:spacing w:after="0" w:line="240" w:lineRule="auto"/>
      </w:pPr>
      <w:r>
        <w:t xml:space="preserve">  Order_Details_ID      NUMBER         NOT NULL,</w:t>
      </w:r>
    </w:p>
    <w:p w14:paraId="35829A73" w14:textId="77777777" w:rsidR="00A06E2F" w:rsidRDefault="00A06E2F" w:rsidP="00A06E2F">
      <w:pPr>
        <w:spacing w:after="0" w:line="240" w:lineRule="auto"/>
      </w:pPr>
      <w:r>
        <w:t xml:space="preserve">  Order_Details_Qty     NUMBER,</w:t>
      </w:r>
    </w:p>
    <w:p w14:paraId="6E6C03CB" w14:textId="77777777" w:rsidR="00A06E2F" w:rsidRDefault="00A06E2F" w:rsidP="00A06E2F">
      <w:pPr>
        <w:spacing w:after="0" w:line="240" w:lineRule="auto"/>
      </w:pPr>
      <w:r>
        <w:t xml:space="preserve">  Discount              NUMBER,</w:t>
      </w:r>
    </w:p>
    <w:p w14:paraId="40DA70AB" w14:textId="77777777" w:rsidR="00A06E2F" w:rsidRDefault="00A06E2F" w:rsidP="00A06E2F">
      <w:pPr>
        <w:spacing w:after="0" w:line="240" w:lineRule="auto"/>
      </w:pPr>
      <w:r>
        <w:t xml:space="preserve">  Item_ID               NUMBER         NOT NULL,</w:t>
      </w:r>
    </w:p>
    <w:p w14:paraId="17211595" w14:textId="77777777" w:rsidR="00A06E2F" w:rsidRDefault="00A06E2F" w:rsidP="00A06E2F">
      <w:pPr>
        <w:spacing w:after="0" w:line="240" w:lineRule="auto"/>
      </w:pPr>
      <w:r>
        <w:t xml:space="preserve">  Customer_Order_ID     NUMBER         NOT NULL,</w:t>
      </w:r>
    </w:p>
    <w:p w14:paraId="6B45B737" w14:textId="77777777" w:rsidR="00A06E2F" w:rsidRDefault="00A06E2F" w:rsidP="00A06E2F">
      <w:pPr>
        <w:spacing w:after="0" w:line="240" w:lineRule="auto"/>
      </w:pPr>
      <w:r>
        <w:t xml:space="preserve">  CONSTRAINT  pk_OrderDetails PRIMARY KEY (Order_Details_ID),</w:t>
      </w:r>
    </w:p>
    <w:p w14:paraId="6C929AC2" w14:textId="77777777" w:rsidR="00A06E2F" w:rsidRDefault="00A06E2F" w:rsidP="00A06E2F">
      <w:pPr>
        <w:spacing w:after="0" w:line="240" w:lineRule="auto"/>
      </w:pPr>
      <w:r>
        <w:t xml:space="preserve">  CONSTRAINT fk_CustomerOrder  FOREIGN KEY (Customer_Order_ID)</w:t>
      </w:r>
    </w:p>
    <w:p w14:paraId="4F480654" w14:textId="77777777" w:rsidR="00A06E2F" w:rsidRDefault="00A06E2F" w:rsidP="00A06E2F">
      <w:pPr>
        <w:spacing w:after="0" w:line="240" w:lineRule="auto"/>
      </w:pPr>
      <w:r>
        <w:t xml:space="preserve">    REFERENCES CustomerOrder,</w:t>
      </w:r>
    </w:p>
    <w:p w14:paraId="1927961D" w14:textId="77777777" w:rsidR="00A06E2F" w:rsidRDefault="00A06E2F" w:rsidP="00A06E2F">
      <w:pPr>
        <w:spacing w:after="0" w:line="240" w:lineRule="auto"/>
      </w:pPr>
      <w:r>
        <w:t xml:space="preserve">  CONSTRAINT fk_OrderItem  FOREIGN KEY (Item_ID)</w:t>
      </w:r>
    </w:p>
    <w:p w14:paraId="1EB6A8F5" w14:textId="77777777" w:rsidR="00A06E2F" w:rsidRDefault="00A06E2F" w:rsidP="00A06E2F">
      <w:pPr>
        <w:spacing w:after="0" w:line="240" w:lineRule="auto"/>
      </w:pPr>
      <w:r>
        <w:t xml:space="preserve">    REFERENCES Item</w:t>
      </w:r>
    </w:p>
    <w:p w14:paraId="607C9159" w14:textId="77777777" w:rsidR="00A06E2F" w:rsidRDefault="00A06E2F" w:rsidP="00A06E2F">
      <w:pPr>
        <w:spacing w:after="0" w:line="240" w:lineRule="auto"/>
      </w:pPr>
      <w:r>
        <w:t>);</w:t>
      </w:r>
    </w:p>
    <w:p w14:paraId="25E0F513" w14:textId="77777777" w:rsidR="00A06E2F" w:rsidRDefault="00A06E2F" w:rsidP="00A06E2F">
      <w:pPr>
        <w:spacing w:after="0" w:line="240" w:lineRule="auto"/>
      </w:pPr>
    </w:p>
    <w:p w14:paraId="4226A967" w14:textId="77777777" w:rsidR="00A06E2F" w:rsidRDefault="00A06E2F" w:rsidP="00A06E2F">
      <w:pPr>
        <w:spacing w:after="0" w:line="240" w:lineRule="auto"/>
      </w:pPr>
      <w:r>
        <w:t>COMMENT ON TABLE OrderDetails IS</w:t>
      </w:r>
    </w:p>
    <w:p w14:paraId="603DA38A" w14:textId="77777777" w:rsidR="00A06E2F" w:rsidRDefault="00A06E2F" w:rsidP="00A06E2F">
      <w:pPr>
        <w:spacing w:after="0" w:line="240" w:lineRule="auto"/>
      </w:pPr>
      <w:r>
        <w:t>'Contains the breakdown of each item ordered from CustomerOrder Table';</w:t>
      </w:r>
    </w:p>
    <w:p w14:paraId="37B7DE25" w14:textId="77777777" w:rsidR="00A06E2F" w:rsidRDefault="00A06E2F" w:rsidP="00A06E2F">
      <w:pPr>
        <w:spacing w:after="0" w:line="240" w:lineRule="auto"/>
      </w:pPr>
    </w:p>
    <w:p w14:paraId="23D1F255" w14:textId="5803CB59" w:rsidR="00A06E2F" w:rsidRDefault="00A06E2F" w:rsidP="00A06E2F">
      <w:pPr>
        <w:spacing w:after="0" w:line="240" w:lineRule="auto"/>
      </w:pPr>
      <w:r>
        <w:t>DESCRIBE OrderDetails;</w:t>
      </w:r>
    </w:p>
    <w:p w14:paraId="249D0760" w14:textId="02A578F5" w:rsidR="00310B76" w:rsidRDefault="00310B76" w:rsidP="00A06E2F">
      <w:pPr>
        <w:spacing w:after="0" w:line="240" w:lineRule="auto"/>
      </w:pPr>
    </w:p>
    <w:p w14:paraId="211E01CF" w14:textId="0971241E" w:rsidR="00310B76" w:rsidRDefault="00310B76" w:rsidP="00A06E2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4835030" wp14:editId="4CA8319B">
            <wp:extent cx="2371725" cy="12858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A65E5" w14:textId="77777777" w:rsidR="00A06E2F" w:rsidRDefault="00A06E2F" w:rsidP="00A06E2F">
      <w:pPr>
        <w:spacing w:after="0" w:line="240" w:lineRule="auto"/>
      </w:pPr>
    </w:p>
    <w:p w14:paraId="6933D2D0" w14:textId="77777777" w:rsidR="00A06E2F" w:rsidRDefault="00A06E2F" w:rsidP="00A06E2F">
      <w:pPr>
        <w:spacing w:after="0" w:line="240" w:lineRule="auto"/>
      </w:pPr>
      <w:r>
        <w:t>/* Create indexes on foreign keys*/</w:t>
      </w:r>
    </w:p>
    <w:p w14:paraId="042B607D" w14:textId="77777777" w:rsidR="00A06E2F" w:rsidRDefault="00A06E2F" w:rsidP="00A06E2F">
      <w:pPr>
        <w:spacing w:after="0" w:line="240" w:lineRule="auto"/>
      </w:pPr>
    </w:p>
    <w:p w14:paraId="0F21569B" w14:textId="77777777" w:rsidR="00A06E2F" w:rsidRDefault="00A06E2F" w:rsidP="00A06E2F">
      <w:pPr>
        <w:spacing w:after="0" w:line="240" w:lineRule="auto"/>
      </w:pPr>
      <w:r>
        <w:t>CREATE INDEX fk_Customer on CustomerOrder(Customer_ID);</w:t>
      </w:r>
    </w:p>
    <w:p w14:paraId="0D043ED2" w14:textId="77777777" w:rsidR="00A06E2F" w:rsidRDefault="00A06E2F" w:rsidP="00A06E2F">
      <w:pPr>
        <w:spacing w:after="0" w:line="240" w:lineRule="auto"/>
      </w:pPr>
      <w:r>
        <w:t>CREATE INDEX fk_ItemType on Item(Item_Type_ID);</w:t>
      </w:r>
    </w:p>
    <w:p w14:paraId="76EAAED7" w14:textId="77777777" w:rsidR="00A06E2F" w:rsidRDefault="00A06E2F" w:rsidP="00A06E2F">
      <w:pPr>
        <w:spacing w:after="0" w:line="240" w:lineRule="auto"/>
      </w:pPr>
      <w:r>
        <w:t>CREATE INDEX fk_CustomerOrder on OrderDetails(Customer_Order_ID);</w:t>
      </w:r>
    </w:p>
    <w:p w14:paraId="244262EC" w14:textId="77777777" w:rsidR="00A06E2F" w:rsidRDefault="00A06E2F" w:rsidP="00A06E2F">
      <w:pPr>
        <w:spacing w:after="0" w:line="240" w:lineRule="auto"/>
      </w:pPr>
      <w:r>
        <w:t>CREATE INDEX fk_OrderItem on OrderDetails(Item_ID);</w:t>
      </w:r>
    </w:p>
    <w:p w14:paraId="21D9B21B" w14:textId="77777777" w:rsidR="00A06E2F" w:rsidRDefault="00A06E2F" w:rsidP="00A06E2F">
      <w:pPr>
        <w:spacing w:after="0" w:line="240" w:lineRule="auto"/>
      </w:pPr>
    </w:p>
    <w:p w14:paraId="37927C64" w14:textId="77777777" w:rsidR="00A06E2F" w:rsidRDefault="00A06E2F" w:rsidP="00A06E2F">
      <w:pPr>
        <w:spacing w:after="0" w:line="240" w:lineRule="auto"/>
      </w:pPr>
    </w:p>
    <w:p w14:paraId="09BAE638" w14:textId="77777777" w:rsidR="00A06E2F" w:rsidRDefault="00A06E2F" w:rsidP="00A06E2F">
      <w:pPr>
        <w:spacing w:after="0" w:line="240" w:lineRule="auto"/>
      </w:pPr>
      <w:r>
        <w:t>/* Create sequence*/</w:t>
      </w:r>
    </w:p>
    <w:p w14:paraId="621E964F" w14:textId="77777777" w:rsidR="00A06E2F" w:rsidRDefault="00A06E2F" w:rsidP="00A06E2F">
      <w:pPr>
        <w:spacing w:after="0" w:line="240" w:lineRule="auto"/>
      </w:pPr>
    </w:p>
    <w:p w14:paraId="4A7935BB" w14:textId="77777777" w:rsidR="00A06E2F" w:rsidRDefault="00A06E2F" w:rsidP="00A06E2F">
      <w:pPr>
        <w:spacing w:after="0" w:line="240" w:lineRule="auto"/>
      </w:pPr>
      <w:r>
        <w:t>CREATE SEQUENCE Customer_Seq</w:t>
      </w:r>
    </w:p>
    <w:p w14:paraId="270F2964" w14:textId="77777777" w:rsidR="00A06E2F" w:rsidRDefault="00A06E2F" w:rsidP="00A06E2F">
      <w:pPr>
        <w:spacing w:after="0" w:line="240" w:lineRule="auto"/>
      </w:pPr>
      <w:r>
        <w:t xml:space="preserve">  START WITH 1</w:t>
      </w:r>
    </w:p>
    <w:p w14:paraId="0BB3AEBC" w14:textId="77777777" w:rsidR="00A06E2F" w:rsidRDefault="00A06E2F" w:rsidP="00A06E2F">
      <w:pPr>
        <w:spacing w:after="0" w:line="240" w:lineRule="auto"/>
      </w:pPr>
      <w:r>
        <w:t xml:space="preserve">  INCREMENT BY 1;</w:t>
      </w:r>
    </w:p>
    <w:p w14:paraId="074307C4" w14:textId="77777777" w:rsidR="00A06E2F" w:rsidRDefault="00A06E2F" w:rsidP="00A06E2F">
      <w:pPr>
        <w:spacing w:after="0" w:line="240" w:lineRule="auto"/>
      </w:pPr>
    </w:p>
    <w:p w14:paraId="318D96C9" w14:textId="77777777" w:rsidR="00A06E2F" w:rsidRDefault="00A06E2F" w:rsidP="00A06E2F">
      <w:pPr>
        <w:spacing w:after="0" w:line="240" w:lineRule="auto"/>
      </w:pPr>
      <w:r>
        <w:t>CREATE SEQUENCE CustomerOrder_Seq</w:t>
      </w:r>
    </w:p>
    <w:p w14:paraId="1FDE79C8" w14:textId="77777777" w:rsidR="00A06E2F" w:rsidRDefault="00A06E2F" w:rsidP="00A06E2F">
      <w:pPr>
        <w:spacing w:after="0" w:line="240" w:lineRule="auto"/>
      </w:pPr>
      <w:r>
        <w:t xml:space="preserve">  START WITH 1</w:t>
      </w:r>
    </w:p>
    <w:p w14:paraId="34F2C28D" w14:textId="77777777" w:rsidR="00A06E2F" w:rsidRDefault="00A06E2F" w:rsidP="00A06E2F">
      <w:pPr>
        <w:spacing w:after="0" w:line="240" w:lineRule="auto"/>
      </w:pPr>
      <w:r>
        <w:t xml:space="preserve">  INCREMENT BY 1;</w:t>
      </w:r>
    </w:p>
    <w:p w14:paraId="601E6D58" w14:textId="77777777" w:rsidR="00A06E2F" w:rsidRDefault="00A06E2F" w:rsidP="00A06E2F">
      <w:pPr>
        <w:spacing w:after="0" w:line="240" w:lineRule="auto"/>
      </w:pPr>
      <w:r>
        <w:t xml:space="preserve">  </w:t>
      </w:r>
    </w:p>
    <w:p w14:paraId="0A55A5CF" w14:textId="77777777" w:rsidR="00A06E2F" w:rsidRDefault="00A06E2F" w:rsidP="00A06E2F">
      <w:pPr>
        <w:spacing w:after="0" w:line="240" w:lineRule="auto"/>
      </w:pPr>
      <w:r>
        <w:t>CREATE SEQUENCE OrderDetails_Seq</w:t>
      </w:r>
    </w:p>
    <w:p w14:paraId="12C6ABB3" w14:textId="77777777" w:rsidR="00A06E2F" w:rsidRDefault="00A06E2F" w:rsidP="00A06E2F">
      <w:pPr>
        <w:spacing w:after="0" w:line="240" w:lineRule="auto"/>
      </w:pPr>
      <w:r>
        <w:t xml:space="preserve">  START WITH 1</w:t>
      </w:r>
    </w:p>
    <w:p w14:paraId="6AB5C007" w14:textId="77777777" w:rsidR="00A06E2F" w:rsidRDefault="00A06E2F" w:rsidP="00A06E2F">
      <w:pPr>
        <w:spacing w:after="0" w:line="240" w:lineRule="auto"/>
      </w:pPr>
      <w:r>
        <w:t xml:space="preserve">  INCREMENT BY 1;</w:t>
      </w:r>
    </w:p>
    <w:p w14:paraId="5994A9C1" w14:textId="77777777" w:rsidR="00A06E2F" w:rsidRDefault="00A06E2F" w:rsidP="00A06E2F">
      <w:pPr>
        <w:spacing w:after="0" w:line="240" w:lineRule="auto"/>
      </w:pPr>
    </w:p>
    <w:p w14:paraId="37412974" w14:textId="77777777" w:rsidR="00A06E2F" w:rsidRDefault="00A06E2F" w:rsidP="00A06E2F">
      <w:pPr>
        <w:spacing w:after="0" w:line="240" w:lineRule="auto"/>
      </w:pPr>
      <w:r>
        <w:t>CREATE SEQUENCE Item_Seq</w:t>
      </w:r>
    </w:p>
    <w:p w14:paraId="59E026E6" w14:textId="77777777" w:rsidR="00A06E2F" w:rsidRDefault="00A06E2F" w:rsidP="00A06E2F">
      <w:pPr>
        <w:spacing w:after="0" w:line="240" w:lineRule="auto"/>
      </w:pPr>
      <w:r>
        <w:t xml:space="preserve">  START WITH 1</w:t>
      </w:r>
    </w:p>
    <w:p w14:paraId="074124A4" w14:textId="77777777" w:rsidR="00A06E2F" w:rsidRDefault="00A06E2F" w:rsidP="00A06E2F">
      <w:pPr>
        <w:spacing w:after="0" w:line="240" w:lineRule="auto"/>
      </w:pPr>
      <w:r>
        <w:t xml:space="preserve">  INCREMENT BY 1;</w:t>
      </w:r>
    </w:p>
    <w:p w14:paraId="69276E4F" w14:textId="77777777" w:rsidR="00A06E2F" w:rsidRDefault="00A06E2F" w:rsidP="00A06E2F">
      <w:pPr>
        <w:spacing w:after="0" w:line="240" w:lineRule="auto"/>
      </w:pPr>
    </w:p>
    <w:p w14:paraId="28BFB886" w14:textId="77777777" w:rsidR="00A06E2F" w:rsidRDefault="00A06E2F" w:rsidP="00A06E2F">
      <w:pPr>
        <w:spacing w:after="0" w:line="240" w:lineRule="auto"/>
      </w:pPr>
      <w:r>
        <w:t>CREATE SEQUENCE ItemType_Seq</w:t>
      </w:r>
    </w:p>
    <w:p w14:paraId="5E16AEC4" w14:textId="77777777" w:rsidR="00A06E2F" w:rsidRDefault="00A06E2F" w:rsidP="00A06E2F">
      <w:pPr>
        <w:spacing w:after="0" w:line="240" w:lineRule="auto"/>
      </w:pPr>
      <w:r>
        <w:t xml:space="preserve">  START WITH 1</w:t>
      </w:r>
    </w:p>
    <w:p w14:paraId="273B76FD" w14:textId="77777777" w:rsidR="00A06E2F" w:rsidRDefault="00A06E2F" w:rsidP="00A06E2F">
      <w:pPr>
        <w:spacing w:after="0" w:line="240" w:lineRule="auto"/>
      </w:pPr>
      <w:r>
        <w:t xml:space="preserve">  INCREMENT BY 1;</w:t>
      </w:r>
    </w:p>
    <w:p w14:paraId="2F507CF6" w14:textId="77777777" w:rsidR="00A06E2F" w:rsidRDefault="00A06E2F" w:rsidP="00A06E2F">
      <w:pPr>
        <w:spacing w:after="0" w:line="240" w:lineRule="auto"/>
      </w:pPr>
    </w:p>
    <w:p w14:paraId="3DD6B3EC" w14:textId="77777777" w:rsidR="00A06E2F" w:rsidRDefault="00A06E2F" w:rsidP="00A06E2F">
      <w:pPr>
        <w:spacing w:after="0" w:line="240" w:lineRule="auto"/>
      </w:pPr>
      <w:r>
        <w:t xml:space="preserve">  </w:t>
      </w:r>
    </w:p>
    <w:p w14:paraId="70C1344E" w14:textId="77777777" w:rsidR="00A06E2F" w:rsidRDefault="00A06E2F" w:rsidP="00A06E2F">
      <w:pPr>
        <w:spacing w:after="0" w:line="240" w:lineRule="auto"/>
      </w:pPr>
      <w:r>
        <w:t>/* Data Dictionary query */</w:t>
      </w:r>
    </w:p>
    <w:p w14:paraId="3F0090CB" w14:textId="77777777" w:rsidR="00A06E2F" w:rsidRDefault="00A06E2F" w:rsidP="00A06E2F">
      <w:pPr>
        <w:spacing w:after="0" w:line="240" w:lineRule="auto"/>
      </w:pPr>
      <w:r>
        <w:t>PURGE recyclebin;</w:t>
      </w:r>
    </w:p>
    <w:p w14:paraId="13BF8A59" w14:textId="77777777" w:rsidR="00A06E2F" w:rsidRDefault="00A06E2F" w:rsidP="00A06E2F">
      <w:pPr>
        <w:spacing w:after="0" w:line="240" w:lineRule="auto"/>
      </w:pPr>
      <w:r>
        <w:t>/*The next query returns a list of all objects in the user_objects table*/</w:t>
      </w:r>
    </w:p>
    <w:p w14:paraId="362B4090" w14:textId="77777777" w:rsidR="00A06E2F" w:rsidRDefault="00A06E2F" w:rsidP="00A06E2F">
      <w:pPr>
        <w:spacing w:after="0" w:line="240" w:lineRule="auto"/>
      </w:pPr>
      <w:r>
        <w:t>SELECT /*fixed*/ object_name, object_type FROM user_objects ORDER BY object_type;</w:t>
      </w:r>
    </w:p>
    <w:p w14:paraId="3458B20D" w14:textId="77777777" w:rsidR="00A06E2F" w:rsidRDefault="00A06E2F" w:rsidP="00A06E2F">
      <w:pPr>
        <w:spacing w:after="0" w:line="240" w:lineRule="auto"/>
      </w:pPr>
    </w:p>
    <w:p w14:paraId="49B3591D" w14:textId="77777777" w:rsidR="00A06E2F" w:rsidRDefault="00A06E2F" w:rsidP="00A06E2F">
      <w:pPr>
        <w:spacing w:after="0" w:line="240" w:lineRule="auto"/>
      </w:pPr>
      <w:r>
        <w:t>/* Insert data into each table */</w:t>
      </w:r>
    </w:p>
    <w:p w14:paraId="006E96D0" w14:textId="77777777" w:rsidR="00A06E2F" w:rsidRDefault="00A06E2F" w:rsidP="00A06E2F">
      <w:pPr>
        <w:spacing w:after="0" w:line="240" w:lineRule="auto"/>
      </w:pPr>
    </w:p>
    <w:p w14:paraId="2D9C64E8" w14:textId="77777777" w:rsidR="00A06E2F" w:rsidRDefault="00A06E2F" w:rsidP="00A06E2F">
      <w:pPr>
        <w:spacing w:after="0" w:line="240" w:lineRule="auto"/>
      </w:pPr>
    </w:p>
    <w:p w14:paraId="63D7ECBA" w14:textId="77777777" w:rsidR="00A06E2F" w:rsidRDefault="00A06E2F" w:rsidP="00A06E2F">
      <w:pPr>
        <w:spacing w:after="0" w:line="240" w:lineRule="auto"/>
      </w:pPr>
      <w:r>
        <w:lastRenderedPageBreak/>
        <w:t>INSERT INTO Customer        (Customer_ID,          Cust_FName, Cust_LName, Cust_Address,    Cust_ZipCode, Cust_PhoneNum,  Cust_Email)</w:t>
      </w:r>
    </w:p>
    <w:p w14:paraId="6DA175BE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Bob',      'Roberts',  '123 ABC Street','31088',      '123-456-0000', 'BobRoberts@gmail.com');</w:t>
      </w:r>
    </w:p>
    <w:p w14:paraId="662EFE32" w14:textId="77777777" w:rsidR="00A06E2F" w:rsidRDefault="00A06E2F" w:rsidP="00A06E2F">
      <w:pPr>
        <w:spacing w:after="0" w:line="240" w:lineRule="auto"/>
      </w:pPr>
      <w:r>
        <w:t>INSERT INTO Customer        (Customer_ID,          Cust_FName, Cust_LName, Cust_Address,      Cust_ZipCode, Cust_PhoneNum,  Cust_Email)</w:t>
      </w:r>
    </w:p>
    <w:p w14:paraId="33DAADE4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Mary',     'Jane',     '45 Alberta Lane ','31771',      '476-897-1111', 'MaryJane@gmail.com');</w:t>
      </w:r>
    </w:p>
    <w:p w14:paraId="674DC29E" w14:textId="77777777" w:rsidR="00A06E2F" w:rsidRDefault="00A06E2F" w:rsidP="00A06E2F">
      <w:pPr>
        <w:spacing w:after="0" w:line="240" w:lineRule="auto"/>
      </w:pPr>
      <w:r>
        <w:t>INSERT INTO Customer        (Customer_ID,          Cust_FName, Cust_LName, Cust_Address,      Cust_ZipCode, Cust_PhoneNum,  Cust_Email)</w:t>
      </w:r>
    </w:p>
    <w:p w14:paraId="2D30097B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Brandon',     'Russell',     '123 Finegand Place ','31771',      '234-123-222', 'HighFive34@gmail.com');</w:t>
      </w:r>
    </w:p>
    <w:p w14:paraId="26E8849C" w14:textId="77777777" w:rsidR="00A06E2F" w:rsidRDefault="00A06E2F" w:rsidP="00A06E2F">
      <w:pPr>
        <w:spacing w:after="0" w:line="240" w:lineRule="auto"/>
      </w:pPr>
      <w:r>
        <w:t>INSERT INTO Customer        (Customer_ID,          Cust_FName,    Cust_LName,    Cust_Address,         Cust_ZipCode, Cust_PhoneNum,  Cust_Email)</w:t>
      </w:r>
    </w:p>
    <w:p w14:paraId="41340EBE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James',     'Doe',     '46 Alberta Lane ','31771',      '476-897-1112', 'JamesDoe@gmail.com');</w:t>
      </w:r>
    </w:p>
    <w:p w14:paraId="0526601A" w14:textId="77777777" w:rsidR="00A06E2F" w:rsidRDefault="00A06E2F" w:rsidP="00A06E2F">
      <w:pPr>
        <w:spacing w:after="0" w:line="240" w:lineRule="auto"/>
      </w:pPr>
      <w:r>
        <w:t>INSERT INTO Customer        (Customer_ID,          Cust_FName,  Cust_LName, Cust_Address,      Cust_ZipCode, Cust_PhoneNum,  Cust_Email)</w:t>
      </w:r>
    </w:p>
    <w:p w14:paraId="2C416717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Jim',       'Bob',      '47 Alberta Lane ','31771',      '476-897-1113', 'JimBob@gmail.com');</w:t>
      </w:r>
    </w:p>
    <w:p w14:paraId="641CA62F" w14:textId="77777777" w:rsidR="00A06E2F" w:rsidRDefault="00A06E2F" w:rsidP="00A06E2F">
      <w:pPr>
        <w:spacing w:after="0" w:line="240" w:lineRule="auto"/>
      </w:pPr>
      <w:r>
        <w:t>INSERT INTO Customer        (Customer_ID,          Cust_FName, Cust_LName, Cust_Address,      Cust_ZipCode, Cust_PhoneNum,  Cust_Email)</w:t>
      </w:r>
    </w:p>
    <w:p w14:paraId="3A204832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Patricia',     'Russell',     '48 Alberta Lane ','31771',      '476-897-1114', 'PRussell@gmail.com');</w:t>
      </w:r>
    </w:p>
    <w:p w14:paraId="037E67F5" w14:textId="77777777" w:rsidR="00A06E2F" w:rsidRDefault="00A06E2F" w:rsidP="00A06E2F">
      <w:pPr>
        <w:spacing w:after="0" w:line="240" w:lineRule="auto"/>
      </w:pPr>
      <w:r>
        <w:t>INSERT INTO Customer        (Customer_ID,          Cust_FName,      Cust_LName,    Cust_Address,     Cust_ZipCode, Cust_PhoneNum,  Cust_Email)</w:t>
      </w:r>
    </w:p>
    <w:p w14:paraId="2366C18D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Jane',     'Johnson',     '49 Alberta Lane ','31771',      '476-897-1115', 'JJ123@gmail.com');</w:t>
      </w:r>
    </w:p>
    <w:p w14:paraId="381C03C2" w14:textId="77777777" w:rsidR="00A06E2F" w:rsidRDefault="00A06E2F" w:rsidP="00A06E2F">
      <w:pPr>
        <w:spacing w:after="0" w:line="240" w:lineRule="auto"/>
      </w:pPr>
      <w:r>
        <w:t>INSERT INTO Customer        (Customer_ID,          Cust_FName, Cust_LName,    Cust_Address,      Cust_ZipCode, Cust_PhoneNum,  Cust_Email)</w:t>
      </w:r>
    </w:p>
    <w:p w14:paraId="25C8F289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Hyon',     'Yi',       '50 Alberta Lane ','31771',      '476-897-1116', 'HyonYi@gmail.com');</w:t>
      </w:r>
    </w:p>
    <w:p w14:paraId="290D2911" w14:textId="77777777" w:rsidR="00A06E2F" w:rsidRDefault="00A06E2F" w:rsidP="00A06E2F">
      <w:pPr>
        <w:spacing w:after="0" w:line="240" w:lineRule="auto"/>
      </w:pPr>
      <w:r>
        <w:t>INSERT INTO Customer        (Customer_ID,          Cust_FName, Cust_LName, Cust_Address,      Cust_ZipCode, Cust_PhoneNum,  Cust_Email)</w:t>
      </w:r>
    </w:p>
    <w:p w14:paraId="78ED4CF6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Keith',     'Jordan',   '51 Alberta Lane ','31771',      '476-897-1117', 'KJ88@gmail.com');</w:t>
      </w:r>
    </w:p>
    <w:p w14:paraId="42AE66C3" w14:textId="77777777" w:rsidR="00A06E2F" w:rsidRDefault="00A06E2F" w:rsidP="00A06E2F">
      <w:pPr>
        <w:spacing w:after="0" w:line="240" w:lineRule="auto"/>
      </w:pPr>
      <w:r>
        <w:t>INSERT INTO Customer        (Customer_ID,          Cust_FName,  Cust_LName, Cust_Address,      Cust_ZipCode, Cust_PhoneNum,  Cust_Email)</w:t>
      </w:r>
    </w:p>
    <w:p w14:paraId="37A9282C" w14:textId="77777777" w:rsidR="00A06E2F" w:rsidRDefault="00A06E2F" w:rsidP="00A06E2F">
      <w:pPr>
        <w:spacing w:after="0" w:line="240" w:lineRule="auto"/>
      </w:pPr>
      <w:r>
        <w:t xml:space="preserve">    VALUES                  (Customer_Seq.NEXTVAL, 'Pete',     'Smith',     '52 Alberta Lane ','31771',      '476-897-1118', 'PeteS33@gmail.com');</w:t>
      </w:r>
    </w:p>
    <w:p w14:paraId="6F76F7F3" w14:textId="77777777" w:rsidR="00A06E2F" w:rsidRDefault="00A06E2F" w:rsidP="00A06E2F">
      <w:pPr>
        <w:spacing w:after="0" w:line="240" w:lineRule="auto"/>
      </w:pPr>
    </w:p>
    <w:p w14:paraId="4213088F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6F3C2359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1,         '12-FEB-16');             </w:t>
      </w:r>
    </w:p>
    <w:p w14:paraId="7124FF85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336B8AA0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2,         '15-FEB-16');</w:t>
      </w:r>
    </w:p>
    <w:p w14:paraId="3FB1F8F6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29A8D13B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3,         '16-FEB-16');             </w:t>
      </w:r>
    </w:p>
    <w:p w14:paraId="4C6F926F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6F518988" w14:textId="77777777" w:rsidR="00A06E2F" w:rsidRDefault="00A06E2F" w:rsidP="00A06E2F">
      <w:pPr>
        <w:spacing w:after="0" w:line="240" w:lineRule="auto"/>
      </w:pPr>
      <w:r>
        <w:lastRenderedPageBreak/>
        <w:t xml:space="preserve">    VALUES                  (CustomerOrder_Seq.NEXTVAL, 4,         '15-JAN-16');             </w:t>
      </w:r>
    </w:p>
    <w:p w14:paraId="2616251D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3A9A8301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5,         '10-JAN-16');             </w:t>
      </w:r>
    </w:p>
    <w:p w14:paraId="54A0A36A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31AA027C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6,         '01-FEB-16');             </w:t>
      </w:r>
    </w:p>
    <w:p w14:paraId="622E14E1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1CE3E0AB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7,         '03-DEC-15');             </w:t>
      </w:r>
    </w:p>
    <w:p w14:paraId="6D2ECD4B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3786B9E5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8,         '20-NOV-15');             </w:t>
      </w:r>
    </w:p>
    <w:p w14:paraId="46966593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12C39B03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9,         '22-OCT-15');             </w:t>
      </w:r>
    </w:p>
    <w:p w14:paraId="751E7710" w14:textId="77777777" w:rsidR="00A06E2F" w:rsidRDefault="00A06E2F" w:rsidP="00A06E2F">
      <w:pPr>
        <w:spacing w:after="0" w:line="240" w:lineRule="auto"/>
      </w:pPr>
      <w:r>
        <w:t>INSERT INTO CustomerOrder  (Customer_Order_ID,         Customer_ID, Order_Date)</w:t>
      </w:r>
    </w:p>
    <w:p w14:paraId="2CCA8AC3" w14:textId="77777777" w:rsidR="00A06E2F" w:rsidRDefault="00A06E2F" w:rsidP="00A06E2F">
      <w:pPr>
        <w:spacing w:after="0" w:line="240" w:lineRule="auto"/>
      </w:pPr>
      <w:r>
        <w:t xml:space="preserve">    VALUES                  (CustomerOrder_Seq.NEXTVAL, 10,         '23-FEB-16');             </w:t>
      </w:r>
    </w:p>
    <w:p w14:paraId="713A2EAF" w14:textId="77777777" w:rsidR="00A06E2F" w:rsidRDefault="00A06E2F" w:rsidP="00A06E2F">
      <w:pPr>
        <w:spacing w:after="0" w:line="240" w:lineRule="auto"/>
      </w:pPr>
    </w:p>
    <w:p w14:paraId="601DD33A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733D4863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CPU');          </w:t>
      </w:r>
    </w:p>
    <w:p w14:paraId="110EE286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0314D92B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Battery');   </w:t>
      </w:r>
    </w:p>
    <w:p w14:paraId="51DBF9B9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7F080366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Desktop');   </w:t>
      </w:r>
    </w:p>
    <w:p w14:paraId="7177650D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0C6C8D73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Laptop');   </w:t>
      </w:r>
    </w:p>
    <w:p w14:paraId="3B7B33A5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007903A2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Monitor');   </w:t>
      </w:r>
    </w:p>
    <w:p w14:paraId="3D8D044A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65EA6BB0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Printer'); </w:t>
      </w:r>
    </w:p>
    <w:p w14:paraId="6D323E50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3B8D7B2C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RAM'); </w:t>
      </w:r>
    </w:p>
    <w:p w14:paraId="3DBB276B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4FE404F1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Floppy Drive'); </w:t>
      </w:r>
    </w:p>
    <w:p w14:paraId="799E7FEB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509E4990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DVD Drive'); </w:t>
      </w:r>
    </w:p>
    <w:p w14:paraId="6379086E" w14:textId="77777777" w:rsidR="00A06E2F" w:rsidRDefault="00A06E2F" w:rsidP="00A06E2F">
      <w:pPr>
        <w:spacing w:after="0" w:line="240" w:lineRule="auto"/>
      </w:pPr>
      <w:r>
        <w:t>INSERT INTO ItemType        (Item_Type_ID,         Type_Name)</w:t>
      </w:r>
    </w:p>
    <w:p w14:paraId="35454C1D" w14:textId="77777777" w:rsidR="00A06E2F" w:rsidRDefault="00A06E2F" w:rsidP="00A06E2F">
      <w:pPr>
        <w:spacing w:after="0" w:line="240" w:lineRule="auto"/>
      </w:pPr>
      <w:r>
        <w:t xml:space="preserve">    VALUES                  (ItemType_Seq.NEXTVAL, 'Video Card'); </w:t>
      </w:r>
    </w:p>
    <w:p w14:paraId="3E85BA72" w14:textId="77777777" w:rsidR="00A06E2F" w:rsidRDefault="00A06E2F" w:rsidP="00A06E2F">
      <w:pPr>
        <w:spacing w:after="0" w:line="240" w:lineRule="auto"/>
      </w:pPr>
      <w:r>
        <w:t xml:space="preserve">  </w:t>
      </w:r>
    </w:p>
    <w:p w14:paraId="2B4E6CF3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7AB66F54" w14:textId="77777777" w:rsidR="00A06E2F" w:rsidRDefault="00A06E2F" w:rsidP="00A06E2F">
      <w:pPr>
        <w:spacing w:after="0" w:line="240" w:lineRule="auto"/>
      </w:pPr>
      <w:r>
        <w:t xml:space="preserve">    VALUES                  (Item_Seq.NEXTVAL, 123.23,         50.12,     '4.2GHZ Intel I5 6th Gen',1,            EMPTY_BLOB(),   100,         1,           '01-FEB-16');</w:t>
      </w:r>
    </w:p>
    <w:p w14:paraId="43D9ED8A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1A7AA313" w14:textId="77777777" w:rsidR="00A06E2F" w:rsidRDefault="00A06E2F" w:rsidP="00A06E2F">
      <w:pPr>
        <w:spacing w:after="0" w:line="240" w:lineRule="auto"/>
      </w:pPr>
      <w:r>
        <w:t xml:space="preserve">    VALUES                  (Item_Seq.NEXTVAL, 1000.01,       500.08,    'Dell XPS 13 Laptop',     4,            EMPTY_BLOB(),    100,         1,           '01-JAN-16');</w:t>
      </w:r>
    </w:p>
    <w:p w14:paraId="6DCEBE81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2F6F5A51" w14:textId="77777777" w:rsidR="00A06E2F" w:rsidRDefault="00A06E2F" w:rsidP="00A06E2F">
      <w:pPr>
        <w:spacing w:after="0" w:line="240" w:lineRule="auto"/>
      </w:pPr>
      <w:r>
        <w:t xml:space="preserve">    VALUES                  (Item_Seq.NEXTVAL, 56.34,          12.12,     'A42-U53 Battery',        2,            EMPTY_BLOB(),   100,       10,           '01-FEB-15');</w:t>
      </w:r>
    </w:p>
    <w:p w14:paraId="5DE8AE37" w14:textId="77777777" w:rsidR="00A06E2F" w:rsidRDefault="00A06E2F" w:rsidP="00A06E2F">
      <w:pPr>
        <w:spacing w:after="0" w:line="240" w:lineRule="auto"/>
      </w:pPr>
      <w:r>
        <w:lastRenderedPageBreak/>
        <w:t>INSERT INTO Item            (Item_ID,          Item_ListPrice, Item_Cost, Item_Name,                Item_Type_ID, Spec_Documents, Total_Qty, Reorder_Qty, Date_Added)</w:t>
      </w:r>
    </w:p>
    <w:p w14:paraId="42705730" w14:textId="77777777" w:rsidR="00A06E2F" w:rsidRDefault="00A06E2F" w:rsidP="00A06E2F">
      <w:pPr>
        <w:spacing w:after="0" w:line="240" w:lineRule="auto"/>
      </w:pPr>
      <w:r>
        <w:t xml:space="preserve">    VALUES                  (Item_Seq.NEXTVAL, 450.25,          80.00,    'HP Pavilion Desktop',    3,            EMPTY_BLOB(),   50,         2,           '01-APR-15');</w:t>
      </w:r>
    </w:p>
    <w:p w14:paraId="6ACD92CB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6B856516" w14:textId="77777777" w:rsidR="00A06E2F" w:rsidRDefault="00A06E2F" w:rsidP="00A06E2F">
      <w:pPr>
        <w:spacing w:after="0" w:line="240" w:lineRule="auto"/>
      </w:pPr>
      <w:r>
        <w:t xml:space="preserve">    VALUES                  (Item_Seq.NEXTVAL, 100.25,         68.00,     'HP 22 Inch Monitor',     5,            EMPTY_BLOB(),   50,         6,           '01-JUN-15');</w:t>
      </w:r>
    </w:p>
    <w:p w14:paraId="7783FA32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1D223E16" w14:textId="77777777" w:rsidR="00A06E2F" w:rsidRDefault="00A06E2F" w:rsidP="00A06E2F">
      <w:pPr>
        <w:spacing w:after="0" w:line="240" w:lineRule="auto"/>
      </w:pPr>
      <w:r>
        <w:t xml:space="preserve">    VALUES                  (Item_Seq.NEXTVAL, 75.25,         25.00,     'LexMark Printer 5500',    6,            EMPTY_BLOB(),   25,         2,           '01-JAN-15');</w:t>
      </w:r>
    </w:p>
    <w:p w14:paraId="45B49773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3C22FF3A" w14:textId="77777777" w:rsidR="00A06E2F" w:rsidRDefault="00A06E2F" w:rsidP="00A06E2F">
      <w:pPr>
        <w:spacing w:after="0" w:line="240" w:lineRule="auto"/>
      </w:pPr>
      <w:r>
        <w:t xml:space="preserve">    VALUES                  (Item_Seq.NEXTVAL, 40.00,         10.00,     '4GB DDR3 144-Pin RAM',    7,            EMPTY_BLOB(),   25,         5,           '01-JUL-15');</w:t>
      </w:r>
    </w:p>
    <w:p w14:paraId="25A635DB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746CC79B" w14:textId="77777777" w:rsidR="00A06E2F" w:rsidRDefault="00A06E2F" w:rsidP="00A06E2F">
      <w:pPr>
        <w:spacing w:after="0" w:line="240" w:lineRule="auto"/>
      </w:pPr>
      <w:r>
        <w:t xml:space="preserve">    VALUES                  (Item_Seq.NEXTVAL, 15.25,          3.00,     'Dell 3.5 Inch Floppy',    8,            EMPTY_BLOB(),   10,         3,           '01-SEP-15');</w:t>
      </w:r>
    </w:p>
    <w:p w14:paraId="0C32763B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Item_Type_ID, Spec_Documents, Total_Qty, Reorder_Qty, Date_Added)</w:t>
      </w:r>
    </w:p>
    <w:p w14:paraId="06EE5EB9" w14:textId="77777777" w:rsidR="00A06E2F" w:rsidRDefault="00A06E2F" w:rsidP="00A06E2F">
      <w:pPr>
        <w:spacing w:after="0" w:line="240" w:lineRule="auto"/>
      </w:pPr>
      <w:r>
        <w:t xml:space="preserve">    VALUES                  (Item_Seq.NEXTVAL, 55.25,          28.00,     'Dell 200x DVD Burner',   9,            EMPTY_BLOB(),   10,         2,           '01-MAR-15');</w:t>
      </w:r>
    </w:p>
    <w:p w14:paraId="01B495E9" w14:textId="77777777" w:rsidR="00A06E2F" w:rsidRDefault="00A06E2F" w:rsidP="00A06E2F">
      <w:pPr>
        <w:spacing w:after="0" w:line="240" w:lineRule="auto"/>
      </w:pPr>
      <w:r>
        <w:t>INSERT INTO Item            (Item_ID,          Item_ListPrice, Item_Cost, Item_Name,                         Item_Type_ID, Spec_Documents, Total_Qty, Reorder_Qty, Date_Added)</w:t>
      </w:r>
    </w:p>
    <w:p w14:paraId="07E7AFB0" w14:textId="77777777" w:rsidR="00A06E2F" w:rsidRDefault="00A06E2F" w:rsidP="00A06E2F">
      <w:pPr>
        <w:spacing w:after="0" w:line="240" w:lineRule="auto"/>
      </w:pPr>
      <w:r>
        <w:t xml:space="preserve">    VALUES                  (Item_Seq.NEXTVAL, 300.00,         58.00,     'AMD EVGA 1GB DDR3 Video Card',     10,           EMPTY_BLOB(),   10,         1,           '01-JUN-15');</w:t>
      </w:r>
    </w:p>
    <w:p w14:paraId="5E4BB493" w14:textId="77777777" w:rsidR="00A06E2F" w:rsidRDefault="00A06E2F" w:rsidP="00A06E2F">
      <w:pPr>
        <w:spacing w:after="0" w:line="240" w:lineRule="auto"/>
      </w:pPr>
    </w:p>
    <w:p w14:paraId="195B60BC" w14:textId="77777777" w:rsidR="00A06E2F" w:rsidRDefault="00A06E2F" w:rsidP="00A06E2F">
      <w:pPr>
        <w:spacing w:after="0" w:line="240" w:lineRule="auto"/>
      </w:pPr>
    </w:p>
    <w:p w14:paraId="619AC1B8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09069D3E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1,                 1,       1,                 .05);</w:t>
      </w:r>
    </w:p>
    <w:p w14:paraId="5DCB0E7E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51F7CFBD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2,                 2,       1,                 .05);</w:t>
      </w:r>
    </w:p>
    <w:p w14:paraId="2AE968F1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576BB2E0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3,                 3,       2,                 0);</w:t>
      </w:r>
    </w:p>
    <w:p w14:paraId="59BA2699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556792A6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4,                 4,       3,                 .10);</w:t>
      </w:r>
    </w:p>
    <w:p w14:paraId="0171C6B2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04E04CB8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5,                 5,       4,                 0);</w:t>
      </w:r>
    </w:p>
    <w:p w14:paraId="2BEBEF36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1544AAB7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6,                 6,       5,                 0);</w:t>
      </w:r>
    </w:p>
    <w:p w14:paraId="0655FC99" w14:textId="77777777" w:rsidR="00A06E2F" w:rsidRDefault="00A06E2F" w:rsidP="00A06E2F">
      <w:pPr>
        <w:spacing w:after="0" w:line="240" w:lineRule="auto"/>
      </w:pPr>
      <w:r>
        <w:lastRenderedPageBreak/>
        <w:t>INSERT INTO OrderDetails    (Order_Details_ID,         Order_Details_Qty, Item_ID, Customer_Order_ID, Discount)</w:t>
      </w:r>
    </w:p>
    <w:p w14:paraId="2BC827B4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7,                 7,       6,                 0);</w:t>
      </w:r>
    </w:p>
    <w:p w14:paraId="38A7E35E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1BCA6D79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8,                 8,       7,                 0);</w:t>
      </w:r>
    </w:p>
    <w:p w14:paraId="3FD66E5C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20548A21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1,                 9,       8,                 0);</w:t>
      </w:r>
    </w:p>
    <w:p w14:paraId="6643CB22" w14:textId="77777777" w:rsidR="00A06E2F" w:rsidRDefault="00A06E2F" w:rsidP="00A06E2F">
      <w:pPr>
        <w:spacing w:after="0" w:line="240" w:lineRule="auto"/>
      </w:pPr>
      <w:r>
        <w:t>INSERT INTO OrderDetails    (Order_Details_ID,         Order_Details_Qty, Item_ID, Customer_Order_ID, Discount)</w:t>
      </w:r>
    </w:p>
    <w:p w14:paraId="51D4CB91" w14:textId="77777777" w:rsidR="00A06E2F" w:rsidRDefault="00A06E2F" w:rsidP="00A06E2F">
      <w:pPr>
        <w:spacing w:after="0" w:line="240" w:lineRule="auto"/>
      </w:pPr>
      <w:r>
        <w:t xml:space="preserve">    VALUES                  (OrderDetails_Seq.NEXTVAL, 1,                 10,      9,                 0);</w:t>
      </w:r>
    </w:p>
    <w:p w14:paraId="6B9248F3" w14:textId="77777777" w:rsidR="00A06E2F" w:rsidRDefault="00A06E2F" w:rsidP="00A06E2F">
      <w:pPr>
        <w:spacing w:after="0" w:line="240" w:lineRule="auto"/>
      </w:pPr>
    </w:p>
    <w:p w14:paraId="660572DC" w14:textId="77777777" w:rsidR="00A06E2F" w:rsidRDefault="00A06E2F" w:rsidP="00A06E2F">
      <w:pPr>
        <w:spacing w:after="0" w:line="240" w:lineRule="auto"/>
      </w:pPr>
    </w:p>
    <w:p w14:paraId="7A144101" w14:textId="77777777" w:rsidR="00A06E2F" w:rsidRDefault="00A06E2F" w:rsidP="00A06E2F">
      <w:pPr>
        <w:spacing w:after="0" w:line="240" w:lineRule="auto"/>
      </w:pPr>
    </w:p>
    <w:p w14:paraId="760EB075" w14:textId="77777777" w:rsidR="00A06E2F" w:rsidRDefault="00A06E2F" w:rsidP="00A06E2F">
      <w:pPr>
        <w:spacing w:after="0" w:line="240" w:lineRule="auto"/>
      </w:pPr>
      <w:r>
        <w:t>commit;</w:t>
      </w:r>
    </w:p>
    <w:p w14:paraId="2C946454" w14:textId="77777777" w:rsidR="00A06E2F" w:rsidRDefault="00A06E2F" w:rsidP="00A06E2F">
      <w:pPr>
        <w:spacing w:after="0" w:line="240" w:lineRule="auto"/>
      </w:pPr>
    </w:p>
    <w:p w14:paraId="53D9ACAD" w14:textId="77777777" w:rsidR="00A06E2F" w:rsidRDefault="00A06E2F" w:rsidP="00A06E2F">
      <w:pPr>
        <w:spacing w:after="0" w:line="240" w:lineRule="auto"/>
      </w:pPr>
      <w:r>
        <w:t>/* Verify each tables content */</w:t>
      </w:r>
    </w:p>
    <w:p w14:paraId="60C25199" w14:textId="77777777" w:rsidR="00A06E2F" w:rsidRDefault="00A06E2F" w:rsidP="00A06E2F">
      <w:pPr>
        <w:spacing w:after="0" w:line="240" w:lineRule="auto"/>
      </w:pPr>
    </w:p>
    <w:p w14:paraId="19C131E0" w14:textId="5C4B7BBC" w:rsidR="00A06E2F" w:rsidRDefault="00A06E2F" w:rsidP="00A06E2F">
      <w:pPr>
        <w:spacing w:after="0" w:line="240" w:lineRule="auto"/>
      </w:pPr>
      <w:r>
        <w:t>SELECT /*fixed*/ * FROM Customer;</w:t>
      </w:r>
    </w:p>
    <w:p w14:paraId="56D6D415" w14:textId="3CEB4AC4" w:rsidR="00A33F7D" w:rsidRDefault="00A33F7D" w:rsidP="00A06E2F">
      <w:pPr>
        <w:spacing w:after="0" w:line="240" w:lineRule="auto"/>
      </w:pPr>
    </w:p>
    <w:p w14:paraId="29A02875" w14:textId="6955020B" w:rsidR="00A33F7D" w:rsidRDefault="00A33F7D" w:rsidP="00A06E2F">
      <w:pPr>
        <w:spacing w:after="0" w:line="240" w:lineRule="auto"/>
      </w:pPr>
      <w:r>
        <w:rPr>
          <w:noProof/>
        </w:rPr>
        <w:drawing>
          <wp:inline distT="0" distB="0" distL="0" distR="0" wp14:anchorId="46E67197" wp14:editId="305288C0">
            <wp:extent cx="5943600" cy="17100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C4718" w14:textId="77777777" w:rsidR="00A33F7D" w:rsidRDefault="00A33F7D" w:rsidP="00A06E2F">
      <w:pPr>
        <w:spacing w:after="0" w:line="240" w:lineRule="auto"/>
      </w:pPr>
    </w:p>
    <w:p w14:paraId="23A3294E" w14:textId="09DA40DB" w:rsidR="00A06E2F" w:rsidRDefault="00A06E2F" w:rsidP="00A06E2F">
      <w:pPr>
        <w:spacing w:after="0" w:line="240" w:lineRule="auto"/>
      </w:pPr>
      <w:r>
        <w:t>SELECT /*fixed*/ * FROM CustomerOrder;</w:t>
      </w:r>
    </w:p>
    <w:p w14:paraId="14F6C842" w14:textId="692A957E" w:rsidR="00A33F7D" w:rsidRDefault="00A33F7D" w:rsidP="00A06E2F">
      <w:pPr>
        <w:spacing w:after="0" w:line="240" w:lineRule="auto"/>
      </w:pPr>
    </w:p>
    <w:p w14:paraId="21B5F6EA" w14:textId="164F5BB9" w:rsidR="00A33F7D" w:rsidRDefault="00A33F7D" w:rsidP="00A06E2F">
      <w:pPr>
        <w:spacing w:after="0" w:line="240" w:lineRule="auto"/>
      </w:pPr>
      <w:r>
        <w:rPr>
          <w:noProof/>
        </w:rPr>
        <w:drawing>
          <wp:inline distT="0" distB="0" distL="0" distR="0" wp14:anchorId="7980338C" wp14:editId="464669A3">
            <wp:extent cx="3590925" cy="21526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E82F3" w14:textId="77777777" w:rsidR="00A33F7D" w:rsidRDefault="00A33F7D" w:rsidP="00A06E2F">
      <w:pPr>
        <w:spacing w:after="0" w:line="240" w:lineRule="auto"/>
      </w:pPr>
    </w:p>
    <w:p w14:paraId="45746163" w14:textId="146602A2" w:rsidR="00A06E2F" w:rsidRDefault="00A06E2F" w:rsidP="00A06E2F">
      <w:pPr>
        <w:spacing w:after="0" w:line="240" w:lineRule="auto"/>
      </w:pPr>
      <w:r>
        <w:lastRenderedPageBreak/>
        <w:t>SELECT /*fixed*/ * FROM OrderDetails;</w:t>
      </w:r>
    </w:p>
    <w:p w14:paraId="287FC75C" w14:textId="3C80F4BE" w:rsidR="00A33F7D" w:rsidRDefault="00A33F7D" w:rsidP="00A06E2F">
      <w:pPr>
        <w:spacing w:after="0" w:line="240" w:lineRule="auto"/>
      </w:pPr>
    </w:p>
    <w:p w14:paraId="3A3A0301" w14:textId="6C56128F" w:rsidR="00A33F7D" w:rsidRDefault="00A33F7D" w:rsidP="00A06E2F">
      <w:pPr>
        <w:spacing w:after="0" w:line="240" w:lineRule="auto"/>
      </w:pPr>
      <w:r>
        <w:rPr>
          <w:noProof/>
        </w:rPr>
        <w:drawing>
          <wp:inline distT="0" distB="0" distL="0" distR="0" wp14:anchorId="06B9FDA7" wp14:editId="2844A40B">
            <wp:extent cx="5295900" cy="2152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2EC9D" w14:textId="77777777" w:rsidR="00A33F7D" w:rsidRDefault="00A33F7D" w:rsidP="00A06E2F">
      <w:pPr>
        <w:spacing w:after="0" w:line="240" w:lineRule="auto"/>
      </w:pPr>
    </w:p>
    <w:p w14:paraId="1CC8FAD1" w14:textId="4A7A9F2D" w:rsidR="00A06E2F" w:rsidRDefault="00A06E2F" w:rsidP="00A06E2F">
      <w:pPr>
        <w:spacing w:after="0" w:line="240" w:lineRule="auto"/>
      </w:pPr>
      <w:r>
        <w:t>SELECT /*fixed*/ * FROM Item;</w:t>
      </w:r>
    </w:p>
    <w:p w14:paraId="5D394B9A" w14:textId="32185970" w:rsidR="00A33F7D" w:rsidRDefault="00A33F7D" w:rsidP="00A06E2F">
      <w:pPr>
        <w:spacing w:after="0" w:line="240" w:lineRule="auto"/>
      </w:pPr>
    </w:p>
    <w:p w14:paraId="6B2BF401" w14:textId="02109691" w:rsidR="00A33F7D" w:rsidRDefault="00A33F7D" w:rsidP="00A06E2F">
      <w:pPr>
        <w:spacing w:after="0" w:line="240" w:lineRule="auto"/>
      </w:pPr>
      <w:r>
        <w:rPr>
          <w:noProof/>
        </w:rPr>
        <w:drawing>
          <wp:inline distT="0" distB="0" distL="0" distR="0" wp14:anchorId="2B32A593" wp14:editId="59EA06B8">
            <wp:extent cx="5943600" cy="14154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E45C" w14:textId="77777777" w:rsidR="00A33F7D" w:rsidRDefault="00A33F7D" w:rsidP="00A06E2F">
      <w:pPr>
        <w:spacing w:after="0" w:line="240" w:lineRule="auto"/>
      </w:pPr>
    </w:p>
    <w:p w14:paraId="654AF452" w14:textId="560CFE45" w:rsidR="00A06E2F" w:rsidRDefault="00A06E2F" w:rsidP="00A06E2F">
      <w:pPr>
        <w:spacing w:after="0" w:line="240" w:lineRule="auto"/>
      </w:pPr>
      <w:r>
        <w:t>SELECT /*fixed*/ * FROM ItemType;</w:t>
      </w:r>
    </w:p>
    <w:p w14:paraId="4B8391E1" w14:textId="092C9722" w:rsidR="00A33F7D" w:rsidRDefault="00A33F7D" w:rsidP="00A06E2F">
      <w:pPr>
        <w:spacing w:after="0" w:line="240" w:lineRule="auto"/>
      </w:pPr>
    </w:p>
    <w:p w14:paraId="0EAE96F2" w14:textId="365AAFD6" w:rsidR="00A33F7D" w:rsidRDefault="00A33F7D" w:rsidP="00A06E2F">
      <w:pPr>
        <w:spacing w:after="0" w:line="240" w:lineRule="auto"/>
      </w:pPr>
      <w:r>
        <w:rPr>
          <w:noProof/>
        </w:rPr>
        <w:drawing>
          <wp:inline distT="0" distB="0" distL="0" distR="0" wp14:anchorId="501865B4" wp14:editId="530296BC">
            <wp:extent cx="2124075" cy="21526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78BEA2C" w14:textId="77777777" w:rsidR="00A06E2F" w:rsidRDefault="00A06E2F" w:rsidP="00A06E2F">
      <w:pPr>
        <w:spacing w:after="0" w:line="240" w:lineRule="auto"/>
      </w:pPr>
    </w:p>
    <w:p w14:paraId="1DA3618B" w14:textId="77777777" w:rsidR="00A06E2F" w:rsidRDefault="00A06E2F" w:rsidP="00A06E2F">
      <w:pPr>
        <w:spacing w:after="0" w:line="240" w:lineRule="auto"/>
      </w:pPr>
    </w:p>
    <w:p w14:paraId="1FE1D6E2" w14:textId="77777777" w:rsidR="000A21AA" w:rsidRDefault="00A06E2F" w:rsidP="00A06E2F">
      <w:pPr>
        <w:spacing w:after="0" w:line="240" w:lineRule="auto"/>
      </w:pPr>
      <w:r>
        <w:t xml:space="preserve">  </w:t>
      </w:r>
    </w:p>
    <w:sectPr w:rsidR="000A21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NzM3szQxszQ2NDdV0lEKTi0uzszPAykwrAUApbX+yCwAAAA="/>
  </w:docVars>
  <w:rsids>
    <w:rsidRoot w:val="00096A1C"/>
    <w:rsid w:val="00096A1C"/>
    <w:rsid w:val="001C3B60"/>
    <w:rsid w:val="001D5A29"/>
    <w:rsid w:val="00310B76"/>
    <w:rsid w:val="00A06E2F"/>
    <w:rsid w:val="00A33F7D"/>
    <w:rsid w:val="00F8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3027D"/>
  <w15:chartTrackingRefBased/>
  <w15:docId w15:val="{527E603A-046B-49F9-AA3A-FB26E2029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260</Words>
  <Characters>12886</Characters>
  <Application>Microsoft Office Word</Application>
  <DocSecurity>0</DocSecurity>
  <Lines>107</Lines>
  <Paragraphs>30</Paragraphs>
  <ScaleCrop>false</ScaleCrop>
  <Company/>
  <LinksUpToDate>false</LinksUpToDate>
  <CharactersWithSpaces>1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5</cp:revision>
  <dcterms:created xsi:type="dcterms:W3CDTF">2016-04-04T20:52:00Z</dcterms:created>
  <dcterms:modified xsi:type="dcterms:W3CDTF">2016-04-04T20:59:00Z</dcterms:modified>
</cp:coreProperties>
</file>